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D3B9F5" w14:textId="442EBABC" w:rsidR="00CC3E65" w:rsidRPr="00CC3E65" w:rsidRDefault="00CC3E65">
      <w:pPr>
        <w:rPr>
          <w:sz w:val="36"/>
          <w:szCs w:val="36"/>
        </w:rPr>
      </w:pPr>
      <w:r w:rsidRPr="00CC3E65">
        <w:rPr>
          <w:sz w:val="36"/>
          <w:szCs w:val="36"/>
        </w:rPr>
        <w:t>Session 4 Online Diary – Skill and chance</w:t>
      </w:r>
    </w:p>
    <w:p w14:paraId="4FBE8B79" w14:textId="10F34100" w:rsidR="00CC3E65" w:rsidRPr="00CC3E65" w:rsidRDefault="00CC3E65">
      <w:pPr>
        <w:rPr>
          <w:sz w:val="36"/>
          <w:szCs w:val="36"/>
        </w:rPr>
      </w:pPr>
      <w:r w:rsidRPr="00CC3E65">
        <w:rPr>
          <w:sz w:val="36"/>
          <w:szCs w:val="36"/>
        </w:rPr>
        <w:t>Cory Arnett-O’Brien</w:t>
      </w:r>
    </w:p>
    <w:p w14:paraId="5F1161EF" w14:textId="40957BE0" w:rsidR="00CC3E65" w:rsidRDefault="00CC3E65">
      <w:pPr>
        <w:rPr>
          <w:sz w:val="36"/>
          <w:szCs w:val="36"/>
        </w:rPr>
      </w:pPr>
      <w:r w:rsidRPr="00CC3E65">
        <w:rPr>
          <w:sz w:val="36"/>
          <w:szCs w:val="36"/>
        </w:rPr>
        <w:t xml:space="preserve">ID: </w:t>
      </w:r>
      <w:r w:rsidRPr="00CC3E65">
        <w:rPr>
          <w:sz w:val="36"/>
          <w:szCs w:val="36"/>
        </w:rPr>
        <w:t>20158721</w:t>
      </w:r>
    </w:p>
    <w:p w14:paraId="41BE211C" w14:textId="3608F5C1" w:rsidR="00CC3E65" w:rsidRDefault="00CC3E65">
      <w:pPr>
        <w:rPr>
          <w:sz w:val="36"/>
          <w:szCs w:val="36"/>
        </w:rPr>
      </w:pPr>
      <w:r>
        <w:rPr>
          <w:sz w:val="36"/>
          <w:szCs w:val="36"/>
        </w:rPr>
        <w:br w:type="page"/>
      </w:r>
    </w:p>
    <w:p w14:paraId="10C8CB00" w14:textId="4A00ADF0" w:rsidR="00CC3E65" w:rsidRDefault="00CC3E65" w:rsidP="00CC3E65">
      <w:pPr>
        <w:pStyle w:val="Heading1"/>
      </w:pPr>
      <w:r>
        <w:lastRenderedPageBreak/>
        <w:t xml:space="preserve">3.0 Game premise </w:t>
      </w:r>
    </w:p>
    <w:p w14:paraId="171D9B0B" w14:textId="0B171D05" w:rsidR="00CC3E65" w:rsidRDefault="00CC3E65" w:rsidP="00CC3E65">
      <w:r>
        <w:t>The game is based around the original noughts and crosses and features additional luck elements in the gameplay through a dice rolling system. This forces players to adjust their strategies based on the dice outcome and makes the game more dynamic when compared to the original noughts and crosses.</w:t>
      </w:r>
    </w:p>
    <w:p w14:paraId="5D0CD08A" w14:textId="4F58CDC8" w:rsidR="00CC3E65" w:rsidRDefault="00CC3E65" w:rsidP="00CC3E65">
      <w:pPr>
        <w:pStyle w:val="Heading1"/>
      </w:pPr>
      <w:r>
        <w:t xml:space="preserve">3.1 Materials </w:t>
      </w:r>
    </w:p>
    <w:p w14:paraId="1CDB5B15" w14:textId="1C03BFCD" w:rsidR="00CC3E65" w:rsidRDefault="00CC3E65" w:rsidP="00CC3E65">
      <w:r>
        <w:t>The game prototype was created using Construct 3. To create the presentation, google docs and Microsoft PowerPoint were used. Finally, Itch.io was used to distribute the game between players.</w:t>
      </w:r>
    </w:p>
    <w:p w14:paraId="163B2A4E" w14:textId="3BB0411D" w:rsidR="00CC3E65" w:rsidRDefault="00CC3E65" w:rsidP="00CC3E65">
      <w:pPr>
        <w:pStyle w:val="Heading1"/>
      </w:pPr>
      <w:r>
        <w:t>3.2 Rules</w:t>
      </w:r>
    </w:p>
    <w:p w14:paraId="5AA9FBE3" w14:textId="305652AE" w:rsidR="00CC3E65" w:rsidRPr="00CC3E65" w:rsidRDefault="00CC3E65" w:rsidP="00CC3E65">
      <w:r>
        <w:t>To decide who goes first players must roll a die, whichever player gets the highest roll gets to go first</w:t>
      </w:r>
    </w:p>
    <w:p w14:paraId="46311971" w14:textId="44EF4D06" w:rsidR="00CC3E65" w:rsidRPr="00CC3E65" w:rsidRDefault="00CC3E65" w:rsidP="00CC3E65">
      <w:r>
        <w:t>During the first turn</w:t>
      </w:r>
      <w:r w:rsidR="00F71D17">
        <w:t>,</w:t>
      </w:r>
      <w:r>
        <w:t xml:space="preserve"> the players do not roll the dice but instead place a shape each (as if they rolled a 1-2)</w:t>
      </w:r>
    </w:p>
    <w:p w14:paraId="64A9E60E" w14:textId="2B6AC36F" w:rsidR="00CC3E65" w:rsidRPr="00CC3E65" w:rsidRDefault="00CC3E65" w:rsidP="00CC3E65">
      <w:r w:rsidRPr="00CC3E65">
        <w:t>At the start of each</w:t>
      </w:r>
      <w:r>
        <w:t xml:space="preserve"> subsequent</w:t>
      </w:r>
      <w:r w:rsidRPr="00CC3E65">
        <w:t xml:space="preserve"> turn</w:t>
      </w:r>
      <w:r w:rsidR="00F71D17">
        <w:t>,</w:t>
      </w:r>
      <w:r w:rsidRPr="00CC3E65">
        <w:t xml:space="preserve"> the players roll the die to decide on what action they can take during that turn.</w:t>
      </w:r>
    </w:p>
    <w:p w14:paraId="64EB9767" w14:textId="62EAB85C" w:rsidR="00CC3E65" w:rsidRPr="00CC3E65" w:rsidRDefault="00CC3E65" w:rsidP="00CC3E65">
      <w:pPr>
        <w:numPr>
          <w:ilvl w:val="0"/>
          <w:numId w:val="1"/>
        </w:numPr>
      </w:pPr>
      <w:r w:rsidRPr="00CC3E65">
        <w:t>Rolling a 1 or 2 - Allows the player to place their respective shape (either a nought or a cross).</w:t>
      </w:r>
    </w:p>
    <w:p w14:paraId="3D1C2EF9" w14:textId="39D85483" w:rsidR="00CC3E65" w:rsidRPr="00CC3E65" w:rsidRDefault="00CC3E65" w:rsidP="00CC3E65">
      <w:pPr>
        <w:numPr>
          <w:ilvl w:val="0"/>
          <w:numId w:val="1"/>
        </w:numPr>
      </w:pPr>
      <w:r w:rsidRPr="00CC3E65">
        <w:t>Rolling a 3 - Remove one of your shapes.</w:t>
      </w:r>
    </w:p>
    <w:p w14:paraId="7D42D727" w14:textId="24125C26" w:rsidR="00CC3E65" w:rsidRPr="00CC3E65" w:rsidRDefault="00CC3E65" w:rsidP="00CC3E65">
      <w:pPr>
        <w:numPr>
          <w:ilvl w:val="0"/>
          <w:numId w:val="1"/>
        </w:numPr>
      </w:pPr>
      <w:r w:rsidRPr="00CC3E65">
        <w:t>Rolling a 4 - Swap your shapes place with one of the other players.</w:t>
      </w:r>
    </w:p>
    <w:p w14:paraId="0844E510" w14:textId="214209D8" w:rsidR="00CC3E65" w:rsidRPr="00CC3E65" w:rsidRDefault="00CC3E65" w:rsidP="00CC3E65">
      <w:pPr>
        <w:numPr>
          <w:ilvl w:val="0"/>
          <w:numId w:val="1"/>
        </w:numPr>
      </w:pPr>
      <w:r w:rsidRPr="00CC3E65">
        <w:t>Rolling a 5 - Miss your turn.</w:t>
      </w:r>
    </w:p>
    <w:p w14:paraId="56144DE2" w14:textId="15376A79" w:rsidR="00CC3E65" w:rsidRPr="00CC3E65" w:rsidRDefault="00CC3E65" w:rsidP="00CC3E65">
      <w:pPr>
        <w:numPr>
          <w:ilvl w:val="0"/>
          <w:numId w:val="1"/>
        </w:numPr>
      </w:pPr>
      <w:r w:rsidRPr="00CC3E65">
        <w:t>Rolling a 6 - Place a shape for the other player.</w:t>
      </w:r>
    </w:p>
    <w:p w14:paraId="63FCC458" w14:textId="047CB067" w:rsidR="00CC3E65" w:rsidRPr="00CC3E65" w:rsidRDefault="00CC3E65" w:rsidP="00CC3E65">
      <w:r w:rsidRPr="00CC3E65">
        <w:t xml:space="preserve">Players </w:t>
      </w:r>
      <w:proofErr w:type="gramStart"/>
      <w:r w:rsidRPr="00CC3E65">
        <w:t>must always have at least one shape on the board at all times</w:t>
      </w:r>
      <w:proofErr w:type="gramEnd"/>
      <w:r w:rsidRPr="00CC3E65">
        <w:t xml:space="preserve">. During this time if they roll a </w:t>
      </w:r>
      <w:r w:rsidRPr="00CC3E65">
        <w:t>3,</w:t>
      </w:r>
      <w:r w:rsidRPr="00CC3E65">
        <w:t xml:space="preserve"> they skip their turn.</w:t>
      </w:r>
    </w:p>
    <w:p w14:paraId="73055DB9" w14:textId="1DC3B96E" w:rsidR="00101BF2" w:rsidRDefault="00CC3E65" w:rsidP="00CC3E65">
      <w:r w:rsidRPr="00CC3E65">
        <w:t>The winner is the player that forces their opponent to complete a line of 5 in any direction.</w:t>
      </w:r>
    </w:p>
    <w:p w14:paraId="78AD6196" w14:textId="1BB0D75F" w:rsidR="00101BF2" w:rsidRDefault="00101BF2">
      <w:r>
        <w:br w:type="page"/>
      </w:r>
    </w:p>
    <w:p w14:paraId="5D804AD5" w14:textId="66352419" w:rsidR="00CC3E65" w:rsidRPr="00CC3E65" w:rsidRDefault="00CC3E65" w:rsidP="00CC3E65"/>
    <w:p w14:paraId="7E81DC14" w14:textId="2BA97A17" w:rsidR="00CC3E65" w:rsidRPr="00CC3E65" w:rsidRDefault="00CC3E65" w:rsidP="00CC3E65"/>
    <w:p w14:paraId="29144E93" w14:textId="0790D627" w:rsidR="00CC3E65" w:rsidRDefault="00101BF2" w:rsidP="00CC3E65">
      <w:pPr>
        <w:pStyle w:val="Heading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 wp14:anchorId="044D6B7D" wp14:editId="07FC9F3B">
                <wp:simplePos x="0" y="0"/>
                <wp:positionH relativeFrom="column">
                  <wp:posOffset>2505075</wp:posOffset>
                </wp:positionH>
                <wp:positionV relativeFrom="paragraph">
                  <wp:posOffset>9525</wp:posOffset>
                </wp:positionV>
                <wp:extent cx="381000" cy="390525"/>
                <wp:effectExtent l="0" t="0" r="0" b="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13100F" w14:textId="3B50CBE1" w:rsidR="00101BF2" w:rsidRPr="00101BF2" w:rsidRDefault="00101BF2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 w:rsidRPr="00101BF2">
                              <w:rPr>
                                <w:sz w:val="40"/>
                                <w:szCs w:val="40"/>
                              </w:rPr>
                              <w:t>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4D6B7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97.25pt;margin-top:.75pt;width:30pt;height:30.75pt;z-index:2516643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" filled="f" stroked="f">
                <v:textbox>
                  <w:txbxContent>
                    <w:p w14:paraId="1A13100F" w14:textId="3B50CBE1" w:rsidR="00101BF2" w:rsidRPr="00101BF2" w:rsidRDefault="00101BF2">
                      <w:pPr>
                        <w:rPr>
                          <w:sz w:val="40"/>
                          <w:szCs w:val="40"/>
                        </w:rPr>
                      </w:pPr>
                      <w:r w:rsidRPr="00101BF2">
                        <w:rPr>
                          <w:sz w:val="40"/>
                          <w:szCs w:val="40"/>
                        </w:rPr>
                        <w:t>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15A17DE3" wp14:editId="778F3281">
                <wp:simplePos x="0" y="0"/>
                <wp:positionH relativeFrom="margin">
                  <wp:posOffset>5237480</wp:posOffset>
                </wp:positionH>
                <wp:positionV relativeFrom="paragraph">
                  <wp:posOffset>238125</wp:posOffset>
                </wp:positionV>
                <wp:extent cx="381000" cy="390525"/>
                <wp:effectExtent l="0" t="0" r="0" b="0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28F52D9" w14:textId="06CF0B13" w:rsidR="00101BF2" w:rsidRPr="00101BF2" w:rsidRDefault="00101BF2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A17DE3" id="_x0000_s1027" type="#_x0000_t202" style="position:absolute;margin-left:412.4pt;margin-top:18.75pt;width:30pt;height:30.75pt;z-index:2516787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" filled="f" stroked="f">
                <v:textbox>
                  <w:txbxContent>
                    <w:p w14:paraId="128F52D9" w14:textId="06CF0B13" w:rsidR="00101BF2" w:rsidRPr="00101BF2" w:rsidRDefault="00101BF2">
                      <w:pPr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D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C3E65">
        <w:t>3.3 How to use the software</w:t>
      </w:r>
    </w:p>
    <w:p w14:paraId="0F3DF2D1" w14:textId="15C89706" w:rsidR="00101BF2" w:rsidRDefault="00101BF2" w:rsidP="00101BF2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39B1F537" wp14:editId="521EBC2A">
                <wp:simplePos x="0" y="0"/>
                <wp:positionH relativeFrom="margin">
                  <wp:posOffset>5305425</wp:posOffset>
                </wp:positionH>
                <wp:positionV relativeFrom="paragraph">
                  <wp:posOffset>320040</wp:posOffset>
                </wp:positionV>
                <wp:extent cx="714375" cy="647700"/>
                <wp:effectExtent l="19050" t="19050" r="28575" b="1905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14375" cy="6477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7030A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C5AF022" w14:textId="77777777" w:rsidR="00101BF2" w:rsidRPr="00101BF2" w:rsidRDefault="00101BF2" w:rsidP="00101BF2">
                            <w:pPr>
                              <w:rPr>
                                <w:color w:val="000000" w:themeColor="text1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9B1F537" id="Rectangle 10" o:spid="_x0000_s1028" style="position:absolute;margin-left:417.75pt;margin-top:25.2pt;width:56.25pt;height:51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" filled="f" strokecolor="#7030a0" strokeweight="3pt">
                <v:textbox>
                  <w:txbxContent>
                    <w:p w14:paraId="4C5AF022" w14:textId="77777777" w:rsidR="00101BF2" w:rsidRPr="00101BF2" w:rsidRDefault="00101BF2" w:rsidP="00101BF2">
                      <w:pPr>
                        <w:rPr>
                          <w:color w:val="000000" w:themeColor="text1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4ADBAAB2" wp14:editId="78EFD9B5">
                <wp:simplePos x="0" y="0"/>
                <wp:positionH relativeFrom="margin">
                  <wp:posOffset>3780155</wp:posOffset>
                </wp:positionH>
                <wp:positionV relativeFrom="paragraph">
                  <wp:posOffset>348615</wp:posOffset>
                </wp:positionV>
                <wp:extent cx="381000" cy="390525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85318B" w14:textId="433BB885" w:rsidR="00101BF2" w:rsidRPr="00101BF2" w:rsidRDefault="00101BF2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C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DBAAB2" id="_x0000_s1029" type="#_x0000_t202" style="position:absolute;margin-left:297.65pt;margin-top:27.45pt;width:30pt;height:30.75pt;z-index:2516725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" filled="f" stroked="f">
                <v:textbox>
                  <w:txbxContent>
                    <w:p w14:paraId="5085318B" w14:textId="433BB885" w:rsidR="00101BF2" w:rsidRPr="00101BF2" w:rsidRDefault="00101BF2">
                      <w:pPr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C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60873A" wp14:editId="7CABD3B5">
                <wp:simplePos x="0" y="0"/>
                <wp:positionH relativeFrom="margin">
                  <wp:posOffset>2712085</wp:posOffset>
                </wp:positionH>
                <wp:positionV relativeFrom="paragraph">
                  <wp:posOffset>43815</wp:posOffset>
                </wp:positionV>
                <wp:extent cx="342900" cy="352425"/>
                <wp:effectExtent l="19050" t="19050" r="19050" b="2857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2900" cy="3524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70C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792190" w14:textId="59F7F470" w:rsidR="00101BF2" w:rsidRPr="00101BF2" w:rsidRDefault="00101BF2" w:rsidP="00101BF2">
                            <w:pPr>
                              <w:rPr>
                                <w:color w:val="000000" w:themeColor="text1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60873A" id="Rectangle 3" o:spid="_x0000_s1030" style="position:absolute;margin-left:213.55pt;margin-top:3.45pt;width:27pt;height:27.7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" filled="f" strokecolor="#0070c0" strokeweight="3pt">
                <v:textbox>
                  <w:txbxContent>
                    <w:p w14:paraId="5D792190" w14:textId="59F7F470" w:rsidR="00101BF2" w:rsidRPr="00101BF2" w:rsidRDefault="00101BF2" w:rsidP="00101BF2">
                      <w:pPr>
                        <w:rPr>
                          <w:color w:val="000000" w:themeColor="text1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58240" behindDoc="1" locked="0" layoutInCell="1" allowOverlap="1" wp14:anchorId="134FCB3A" wp14:editId="2D674FFA">
            <wp:simplePos x="0" y="0"/>
            <wp:positionH relativeFrom="page">
              <wp:posOffset>3293110</wp:posOffset>
            </wp:positionH>
            <wp:positionV relativeFrom="paragraph">
              <wp:posOffset>17145</wp:posOffset>
            </wp:positionV>
            <wp:extent cx="4052570" cy="2124075"/>
            <wp:effectExtent l="0" t="0" r="5080" b="9525"/>
            <wp:wrapTight wrapText="bothSides">
              <wp:wrapPolygon edited="0">
                <wp:start x="0" y="0"/>
                <wp:lineTo x="0" y="21503"/>
                <wp:lineTo x="21526" y="21503"/>
                <wp:lineTo x="21526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570" cy="2124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color w:val="222222"/>
        </w:rPr>
        <w:t>The game is played locally between 2 players</w:t>
      </w:r>
    </w:p>
    <w:p w14:paraId="5698F03A" w14:textId="44F53EA1" w:rsidR="00101BF2" w:rsidRDefault="00101BF2" w:rsidP="00101BF2">
      <w:pPr>
        <w:pStyle w:val="NormalWeb"/>
        <w:shd w:val="clear" w:color="auto" w:fill="FFFFFF"/>
        <w:rPr>
          <w:rFonts w:ascii="Arial" w:hAnsi="Arial" w:cs="Arial"/>
          <w:color w:val="222222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4AFEEF3D" wp14:editId="42DC80B0">
                <wp:simplePos x="0" y="0"/>
                <wp:positionH relativeFrom="margin">
                  <wp:posOffset>4999355</wp:posOffset>
                </wp:positionH>
                <wp:positionV relativeFrom="paragraph">
                  <wp:posOffset>252095</wp:posOffset>
                </wp:positionV>
                <wp:extent cx="381000" cy="390525"/>
                <wp:effectExtent l="0" t="0" r="0" b="0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60BDC" w14:textId="08110814" w:rsidR="00101BF2" w:rsidRPr="00101BF2" w:rsidRDefault="00101BF2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FEEF3D" id="_x0000_s1031" type="#_x0000_t202" style="position:absolute;margin-left:393.65pt;margin-top:19.85pt;width:30pt;height:30.75pt;z-index:25168076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" filled="f" stroked="f">
                <v:textbox>
                  <w:txbxContent>
                    <w:p w14:paraId="4E160BDC" w14:textId="08110814" w:rsidR="00101BF2" w:rsidRPr="00101BF2" w:rsidRDefault="00101BF2">
                      <w:pPr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B39F000" wp14:editId="06479CB6">
                <wp:simplePos x="0" y="0"/>
                <wp:positionH relativeFrom="margin">
                  <wp:posOffset>5267325</wp:posOffset>
                </wp:positionH>
                <wp:positionV relativeFrom="paragraph">
                  <wp:posOffset>575945</wp:posOffset>
                </wp:positionV>
                <wp:extent cx="1019175" cy="685800"/>
                <wp:effectExtent l="19050" t="19050" r="28575" b="1905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19175" cy="68580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20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E57A1B7" w14:textId="77777777" w:rsidR="00101BF2" w:rsidRPr="00101BF2" w:rsidRDefault="00101BF2" w:rsidP="00101BF2">
                            <w:pPr>
                              <w:rPr>
                                <w:color w:val="000000" w:themeColor="text1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B39F000" id="Rectangle 11" o:spid="_x0000_s1032" style="position:absolute;margin-left:414.75pt;margin-top:45.35pt;width:80.25pt;height:54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" filled="f" strokecolor="#002060" strokeweight="3pt">
                <v:textbox>
                  <w:txbxContent>
                    <w:p w14:paraId="1E57A1B7" w14:textId="77777777" w:rsidR="00101BF2" w:rsidRPr="00101BF2" w:rsidRDefault="00101BF2" w:rsidP="00101BF2">
                      <w:pPr>
                        <w:rPr>
                          <w:color w:val="000000" w:themeColor="text1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56D4EE7" wp14:editId="60E4571D">
                <wp:simplePos x="0" y="0"/>
                <wp:positionH relativeFrom="margin">
                  <wp:posOffset>3867150</wp:posOffset>
                </wp:positionH>
                <wp:positionV relativeFrom="paragraph">
                  <wp:posOffset>33020</wp:posOffset>
                </wp:positionV>
                <wp:extent cx="466725" cy="504825"/>
                <wp:effectExtent l="19050" t="19050" r="28575" b="28575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6725" cy="5048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8E88231" w14:textId="77777777" w:rsidR="00101BF2" w:rsidRPr="00101BF2" w:rsidRDefault="00101BF2" w:rsidP="00101BF2">
                            <w:pPr>
                              <w:rPr>
                                <w:color w:val="000000" w:themeColor="text1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6D4EE7" id="Rectangle 8" o:spid="_x0000_s1033" style="position:absolute;margin-left:304.5pt;margin-top:2.6pt;width:36.75pt;height:39.75pt;z-index:251670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" filled="f" strokecolor="#00b050" strokeweight="3pt">
                <v:textbox>
                  <w:txbxContent>
                    <w:p w14:paraId="78E88231" w14:textId="77777777" w:rsidR="00101BF2" w:rsidRPr="00101BF2" w:rsidRDefault="00101BF2" w:rsidP="00101BF2">
                      <w:pPr>
                        <w:rPr>
                          <w:color w:val="000000" w:themeColor="text1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4159231B" wp14:editId="5F9A71B3">
                <wp:simplePos x="0" y="0"/>
                <wp:positionH relativeFrom="margin">
                  <wp:align>center</wp:align>
                </wp:positionH>
                <wp:positionV relativeFrom="paragraph">
                  <wp:posOffset>156845</wp:posOffset>
                </wp:positionV>
                <wp:extent cx="381000" cy="390525"/>
                <wp:effectExtent l="0" t="0" r="0" b="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" cy="3905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ECABA" w14:textId="73607EAE" w:rsidR="00101BF2" w:rsidRPr="00101BF2" w:rsidRDefault="00101BF2">
                            <w:pPr>
                              <w:rPr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sz w:val="40"/>
                                <w:szCs w:val="40"/>
                              </w:rPr>
                              <w:t>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59231B" id="_x0000_s1034" type="#_x0000_t202" style="position:absolute;margin-left:0;margin-top:12.35pt;width:30pt;height:30.75pt;z-index:251668480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" filled="f" stroked="f">
                <v:textbox>
                  <w:txbxContent>
                    <w:p w14:paraId="08CECABA" w14:textId="73607EAE" w:rsidR="00101BF2" w:rsidRPr="00101BF2" w:rsidRDefault="00101BF2">
                      <w:pPr>
                        <w:rPr>
                          <w:sz w:val="40"/>
                          <w:szCs w:val="40"/>
                        </w:rPr>
                      </w:pPr>
                      <w:r>
                        <w:rPr>
                          <w:sz w:val="40"/>
                          <w:szCs w:val="40"/>
                        </w:rPr>
                        <w:t>B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0842512" wp14:editId="66B8731F">
                <wp:simplePos x="0" y="0"/>
                <wp:positionH relativeFrom="margin">
                  <wp:posOffset>2724150</wp:posOffset>
                </wp:positionH>
                <wp:positionV relativeFrom="paragraph">
                  <wp:posOffset>499745</wp:posOffset>
                </wp:positionV>
                <wp:extent cx="695325" cy="733425"/>
                <wp:effectExtent l="19050" t="19050" r="28575" b="2857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5325" cy="73342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038A544" w14:textId="77777777" w:rsidR="00101BF2" w:rsidRPr="00101BF2" w:rsidRDefault="00101BF2" w:rsidP="00101BF2">
                            <w:pPr>
                              <w:rPr>
                                <w:color w:val="000000" w:themeColor="text1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842512" id="Rectangle 6" o:spid="_x0000_s1035" style="position:absolute;margin-left:214.5pt;margin-top:39.35pt;width:54.75pt;height:57.75pt;z-index:251666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" filled="f" strokecolor="red" strokeweight="3pt">
                <v:textbox>
                  <w:txbxContent>
                    <w:p w14:paraId="4038A544" w14:textId="77777777" w:rsidR="00101BF2" w:rsidRPr="00101BF2" w:rsidRDefault="00101BF2" w:rsidP="00101BF2">
                      <w:pPr>
                        <w:rPr>
                          <w:color w:val="000000" w:themeColor="text1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rFonts w:ascii="Arial" w:hAnsi="Arial" w:cs="Arial"/>
          <w:color w:val="222222"/>
        </w:rPr>
        <w:t>Left</w:t>
      </w:r>
      <w:r w:rsidR="00F71D17">
        <w:rPr>
          <w:rFonts w:ascii="Arial" w:hAnsi="Arial" w:cs="Arial"/>
          <w:color w:val="222222"/>
        </w:rPr>
        <w:t>-</w:t>
      </w:r>
      <w:r>
        <w:rPr>
          <w:rFonts w:ascii="Arial" w:hAnsi="Arial" w:cs="Arial"/>
          <w:color w:val="222222"/>
        </w:rPr>
        <w:t>click for X, Right</w:t>
      </w:r>
      <w:r w:rsidR="00F71D17">
        <w:rPr>
          <w:rFonts w:ascii="Arial" w:hAnsi="Arial" w:cs="Arial"/>
          <w:color w:val="222222"/>
        </w:rPr>
        <w:t>-</w:t>
      </w:r>
      <w:r>
        <w:rPr>
          <w:rFonts w:ascii="Arial" w:hAnsi="Arial" w:cs="Arial"/>
          <w:color w:val="222222"/>
        </w:rPr>
        <w:t xml:space="preserve">click for </w:t>
      </w:r>
      <w:proofErr w:type="gramStart"/>
      <w:r>
        <w:rPr>
          <w:rFonts w:ascii="Arial" w:hAnsi="Arial" w:cs="Arial"/>
          <w:color w:val="222222"/>
        </w:rPr>
        <w:t>O,  Middle</w:t>
      </w:r>
      <w:proofErr w:type="gramEnd"/>
      <w:r>
        <w:rPr>
          <w:rFonts w:ascii="Arial" w:hAnsi="Arial" w:cs="Arial"/>
          <w:color w:val="222222"/>
        </w:rPr>
        <w:t xml:space="preserve"> click to clear a space, Click the number on the right to roll a dice.</w:t>
      </w:r>
    </w:p>
    <w:p w14:paraId="5771195E" w14:textId="4C8AEF00" w:rsidR="00CC3E65" w:rsidRDefault="00101BF2" w:rsidP="00101BF2">
      <w:pPr>
        <w:pStyle w:val="Heading1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24C27A87" wp14:editId="0493829F">
                <wp:simplePos x="0" y="0"/>
                <wp:positionH relativeFrom="column">
                  <wp:posOffset>2743200</wp:posOffset>
                </wp:positionH>
                <wp:positionV relativeFrom="page">
                  <wp:posOffset>3943350</wp:posOffset>
                </wp:positionV>
                <wp:extent cx="3324225" cy="570230"/>
                <wp:effectExtent l="0" t="0" r="9525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4225" cy="570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C98217" w14:textId="76CFC3B3" w:rsidR="00CC3E65" w:rsidRDefault="00101BF2">
                            <w:r>
                              <w:t>Figure 1 (A-Nought, B-Empty squares, C-Cross, D-Dice, E-Brief Rul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C27A87" id="_x0000_s1036" type="#_x0000_t202" style="position:absolute;margin-left:3in;margin-top:310.5pt;width:261.75pt;height:44.9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" stroked="f">
                <v:textbox style="mso-fit-shape-to-text:t">
                  <w:txbxContent>
                    <w:p w14:paraId="61C98217" w14:textId="76CFC3B3" w:rsidR="00CC3E65" w:rsidRDefault="00101BF2">
                      <w:r>
                        <w:t>Figure 1 (A-Nought, B-Empty squares, C-Cross, D-Dice, E-Brief Rules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>
        <w:t>3.4 Playtesting</w:t>
      </w:r>
    </w:p>
    <w:p w14:paraId="08FF9EFB" w14:textId="42CA7C0B" w:rsidR="00101BF2" w:rsidRDefault="00101BF2" w:rsidP="00101BF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During internal playtesting it was discovered that the game needed to be easier to understand and use, consequently a few </w:t>
      </w:r>
      <w:proofErr w:type="gramStart"/>
      <w:r>
        <w:rPr>
          <w:rFonts w:ascii="Arial" w:hAnsi="Arial" w:cs="Arial"/>
          <w:sz w:val="24"/>
          <w:szCs w:val="24"/>
        </w:rPr>
        <w:t>quality</w:t>
      </w:r>
      <w:proofErr w:type="gramEnd"/>
      <w:r>
        <w:rPr>
          <w:rFonts w:ascii="Arial" w:hAnsi="Arial" w:cs="Arial"/>
          <w:sz w:val="24"/>
          <w:szCs w:val="24"/>
        </w:rPr>
        <w:t xml:space="preserve"> of life features were added such as the ability to clear a space and also the implementation of the rules into the game window.</w:t>
      </w:r>
    </w:p>
    <w:p w14:paraId="6D057E32" w14:textId="70731E77" w:rsidR="00101BF2" w:rsidRPr="00101BF2" w:rsidRDefault="00101BF2" w:rsidP="00101BF2">
      <w:p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uring external playtesting it was pointed out the</w:t>
      </w:r>
      <w:r w:rsidR="002240C0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game lasts too long and that </w:t>
      </w:r>
      <w:r w:rsidR="002240C0">
        <w:rPr>
          <w:rFonts w:ascii="Arial" w:hAnsi="Arial" w:cs="Arial"/>
          <w:sz w:val="24"/>
          <w:szCs w:val="24"/>
        </w:rPr>
        <w:t xml:space="preserve">it was </w:t>
      </w:r>
      <w:r w:rsidR="00F71D17">
        <w:rPr>
          <w:rFonts w:ascii="Arial" w:hAnsi="Arial" w:cs="Arial"/>
          <w:sz w:val="24"/>
          <w:szCs w:val="24"/>
        </w:rPr>
        <w:t>challenging</w:t>
      </w:r>
      <w:r w:rsidR="002240C0">
        <w:rPr>
          <w:rFonts w:ascii="Arial" w:hAnsi="Arial" w:cs="Arial"/>
          <w:sz w:val="24"/>
          <w:szCs w:val="24"/>
        </w:rPr>
        <w:t xml:space="preserve"> to learn. Following this test</w:t>
      </w:r>
      <w:r w:rsidR="00F71D17">
        <w:rPr>
          <w:rFonts w:ascii="Arial" w:hAnsi="Arial" w:cs="Arial"/>
          <w:sz w:val="24"/>
          <w:szCs w:val="24"/>
        </w:rPr>
        <w:t>,</w:t>
      </w:r>
      <w:r w:rsidR="002240C0">
        <w:rPr>
          <w:rFonts w:ascii="Arial" w:hAnsi="Arial" w:cs="Arial"/>
          <w:sz w:val="24"/>
          <w:szCs w:val="24"/>
        </w:rPr>
        <w:t xml:space="preserve"> the rules were reworded for better legibility</w:t>
      </w:r>
    </w:p>
    <w:p w14:paraId="1FB476E9" w14:textId="69429E49" w:rsidR="00101BF2" w:rsidRDefault="00101BF2" w:rsidP="00101BF2"/>
    <w:p w14:paraId="3BBF47F6" w14:textId="643E4C32" w:rsidR="00101BF2" w:rsidRDefault="00101BF2" w:rsidP="00101BF2">
      <w:pPr>
        <w:pStyle w:val="Heading1"/>
      </w:pPr>
      <w:r>
        <w:t>3.5 Teamwork</w:t>
      </w:r>
    </w:p>
    <w:p w14:paraId="44FDF3B4" w14:textId="0B64AA34" w:rsidR="00101BF2" w:rsidRPr="002240C0" w:rsidRDefault="002240C0" w:rsidP="00101BF2">
      <w:pPr>
        <w:rPr>
          <w:rFonts w:ascii="Arial" w:hAnsi="Arial" w:cs="Arial"/>
          <w:sz w:val="24"/>
          <w:szCs w:val="24"/>
        </w:rPr>
      </w:pPr>
      <w:r w:rsidRPr="002240C0">
        <w:rPr>
          <w:rFonts w:ascii="Arial" w:hAnsi="Arial" w:cs="Arial"/>
          <w:sz w:val="24"/>
          <w:szCs w:val="24"/>
        </w:rPr>
        <w:t>Delegation of tasks played a key role in creating this project</w:t>
      </w:r>
      <w:r w:rsidR="00F71D17">
        <w:rPr>
          <w:rFonts w:ascii="Arial" w:hAnsi="Arial" w:cs="Arial"/>
          <w:sz w:val="24"/>
          <w:szCs w:val="24"/>
        </w:rPr>
        <w:t>,</w:t>
      </w:r>
      <w:r w:rsidRPr="002240C0">
        <w:rPr>
          <w:rFonts w:ascii="Arial" w:hAnsi="Arial" w:cs="Arial"/>
          <w:sz w:val="24"/>
          <w:szCs w:val="24"/>
        </w:rPr>
        <w:t xml:space="preserve"> and it could not have been achieved without communication between team members in order to allocate tasks.</w:t>
      </w:r>
    </w:p>
    <w:p w14:paraId="12007EF9" w14:textId="2FE240D1" w:rsidR="002240C0" w:rsidRPr="002240C0" w:rsidRDefault="002240C0" w:rsidP="00101BF2">
      <w:pPr>
        <w:rPr>
          <w:rFonts w:ascii="Arial" w:hAnsi="Arial" w:cs="Arial"/>
          <w:sz w:val="24"/>
          <w:szCs w:val="24"/>
        </w:rPr>
      </w:pPr>
      <w:r w:rsidRPr="002240C0">
        <w:rPr>
          <w:rFonts w:ascii="Arial" w:hAnsi="Arial" w:cs="Arial"/>
          <w:sz w:val="24"/>
          <w:szCs w:val="24"/>
        </w:rPr>
        <w:t>Communication between team members was also key when addressing the feedback from both internal and external testing.</w:t>
      </w:r>
    </w:p>
    <w:p w14:paraId="57033718" w14:textId="316586CF" w:rsidR="00101BF2" w:rsidRDefault="00101BF2" w:rsidP="00101BF2">
      <w:bookmarkStart w:id="0" w:name="_GoBack"/>
      <w:bookmarkEnd w:id="0"/>
    </w:p>
    <w:p w14:paraId="1EF18D0A" w14:textId="008C212A" w:rsidR="00101BF2" w:rsidRDefault="00101BF2" w:rsidP="00101BF2">
      <w:pPr>
        <w:pStyle w:val="Heading1"/>
      </w:pPr>
      <w:r>
        <w:t>3.6 Team members</w:t>
      </w:r>
    </w:p>
    <w:p w14:paraId="6CBC20B9" w14:textId="77777777" w:rsidR="002240C0" w:rsidRPr="002240C0" w:rsidRDefault="002240C0" w:rsidP="002240C0">
      <w:pPr>
        <w:rPr>
          <w:rFonts w:ascii="Arial" w:hAnsi="Arial" w:cs="Arial"/>
          <w:sz w:val="24"/>
          <w:szCs w:val="24"/>
        </w:rPr>
      </w:pPr>
      <w:r w:rsidRPr="002240C0">
        <w:rPr>
          <w:rFonts w:ascii="Arial" w:hAnsi="Arial" w:cs="Arial"/>
          <w:b/>
          <w:bCs/>
          <w:sz w:val="24"/>
          <w:szCs w:val="24"/>
          <w:u w:val="single"/>
        </w:rPr>
        <w:t>Developers</w:t>
      </w:r>
      <w:r w:rsidRPr="002240C0">
        <w:rPr>
          <w:rFonts w:ascii="Arial" w:hAnsi="Arial" w:cs="Arial"/>
          <w:b/>
          <w:bCs/>
          <w:sz w:val="24"/>
          <w:szCs w:val="24"/>
        </w:rPr>
        <w:t xml:space="preserve"> - </w:t>
      </w:r>
      <w:r w:rsidRPr="002240C0">
        <w:rPr>
          <w:rFonts w:ascii="Arial" w:hAnsi="Arial" w:cs="Arial"/>
          <w:sz w:val="24"/>
          <w:szCs w:val="24"/>
        </w:rPr>
        <w:t xml:space="preserve">Connor </w:t>
      </w:r>
      <w:proofErr w:type="spellStart"/>
      <w:r w:rsidRPr="002240C0">
        <w:rPr>
          <w:rFonts w:ascii="Arial" w:hAnsi="Arial" w:cs="Arial"/>
          <w:sz w:val="24"/>
          <w:szCs w:val="24"/>
        </w:rPr>
        <w:t>Winspur</w:t>
      </w:r>
      <w:proofErr w:type="spellEnd"/>
      <w:r w:rsidRPr="002240C0">
        <w:rPr>
          <w:rFonts w:ascii="Arial" w:hAnsi="Arial" w:cs="Arial"/>
          <w:sz w:val="24"/>
          <w:szCs w:val="24"/>
        </w:rPr>
        <w:t xml:space="preserve">, Cory Arnett-O’Brien, Ngozi </w:t>
      </w:r>
      <w:proofErr w:type="spellStart"/>
      <w:r w:rsidRPr="002240C0">
        <w:rPr>
          <w:rFonts w:ascii="Arial" w:hAnsi="Arial" w:cs="Arial"/>
          <w:sz w:val="24"/>
          <w:szCs w:val="24"/>
        </w:rPr>
        <w:t>Egonu</w:t>
      </w:r>
      <w:proofErr w:type="spellEnd"/>
      <w:r w:rsidRPr="002240C0">
        <w:rPr>
          <w:rFonts w:ascii="Arial" w:hAnsi="Arial" w:cs="Arial"/>
          <w:sz w:val="24"/>
          <w:szCs w:val="24"/>
        </w:rPr>
        <w:t xml:space="preserve">, Akash </w:t>
      </w:r>
      <w:proofErr w:type="spellStart"/>
      <w:r w:rsidRPr="002240C0">
        <w:rPr>
          <w:rFonts w:ascii="Arial" w:hAnsi="Arial" w:cs="Arial"/>
          <w:sz w:val="24"/>
          <w:szCs w:val="24"/>
        </w:rPr>
        <w:t>Sroay</w:t>
      </w:r>
      <w:proofErr w:type="spellEnd"/>
      <w:r w:rsidRPr="002240C0">
        <w:rPr>
          <w:rFonts w:ascii="Arial" w:hAnsi="Arial" w:cs="Arial"/>
          <w:sz w:val="24"/>
          <w:szCs w:val="24"/>
        </w:rPr>
        <w:t>.</w:t>
      </w:r>
    </w:p>
    <w:p w14:paraId="0840409D" w14:textId="77777777" w:rsidR="002240C0" w:rsidRPr="002240C0" w:rsidRDefault="002240C0" w:rsidP="002240C0">
      <w:pPr>
        <w:rPr>
          <w:rFonts w:ascii="Arial" w:hAnsi="Arial" w:cs="Arial"/>
          <w:sz w:val="24"/>
          <w:szCs w:val="24"/>
        </w:rPr>
      </w:pPr>
      <w:r w:rsidRPr="002240C0">
        <w:rPr>
          <w:rFonts w:ascii="Arial" w:hAnsi="Arial" w:cs="Arial"/>
          <w:b/>
          <w:bCs/>
          <w:sz w:val="24"/>
          <w:szCs w:val="24"/>
          <w:u w:val="single"/>
        </w:rPr>
        <w:t>External Play Testers</w:t>
      </w:r>
      <w:r w:rsidRPr="002240C0">
        <w:rPr>
          <w:rFonts w:ascii="Arial" w:hAnsi="Arial" w:cs="Arial"/>
          <w:sz w:val="24"/>
          <w:szCs w:val="24"/>
        </w:rPr>
        <w:t xml:space="preserve"> - Jessica Evans, Hou Yap, Joshua Baker, Zakaria Ahmed.</w:t>
      </w:r>
    </w:p>
    <w:p w14:paraId="1AE0E7CE" w14:textId="77777777" w:rsidR="002240C0" w:rsidRPr="002240C0" w:rsidRDefault="002240C0" w:rsidP="002240C0">
      <w:pPr>
        <w:rPr>
          <w:rFonts w:ascii="Arial" w:hAnsi="Arial" w:cs="Arial"/>
          <w:sz w:val="24"/>
          <w:szCs w:val="24"/>
        </w:rPr>
      </w:pPr>
    </w:p>
    <w:sectPr w:rsidR="002240C0" w:rsidRPr="002240C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382781"/>
    <w:multiLevelType w:val="hybridMultilevel"/>
    <w:tmpl w:val="8438F030"/>
    <w:lvl w:ilvl="0" w:tplc="E6529712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0EE778E" w:tentative="1">
      <w:start w:val="1"/>
      <w:numFmt w:val="bullet"/>
      <w:lvlText w:val="●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E78063C" w:tentative="1">
      <w:start w:val="1"/>
      <w:numFmt w:val="bullet"/>
      <w:lvlText w:val="●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3E0E026" w:tentative="1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896332A" w:tentative="1">
      <w:start w:val="1"/>
      <w:numFmt w:val="bullet"/>
      <w:lvlText w:val="●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8066ED2" w:tentative="1">
      <w:start w:val="1"/>
      <w:numFmt w:val="bullet"/>
      <w:lvlText w:val="●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C26245E" w:tentative="1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35E6C08" w:tentative="1">
      <w:start w:val="1"/>
      <w:numFmt w:val="bullet"/>
      <w:lvlText w:val="●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36C7E18" w:tentative="1">
      <w:start w:val="1"/>
      <w:numFmt w:val="bullet"/>
      <w:lvlText w:val="●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7Q0tjQwtLQwMzVX0lEKTi0uzszPAykwrAUAaZiDYCwAAAA="/>
  </w:docVars>
  <w:rsids>
    <w:rsidRoot w:val="00CC3E65"/>
    <w:rsid w:val="00101BF2"/>
    <w:rsid w:val="002240C0"/>
    <w:rsid w:val="00CC3E65"/>
    <w:rsid w:val="00F71D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90736E"/>
  <w15:chartTrackingRefBased/>
  <w15:docId w15:val="{3ED898B9-28F1-483B-A0BF-BC6EBB06F0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C3E6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1BF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3E6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semiHidden/>
    <w:unhideWhenUsed/>
    <w:rsid w:val="0010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101BF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15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41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361146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859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8031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444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55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8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3</Pages>
  <Words>386</Words>
  <Characters>220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y Arnett</dc:creator>
  <cp:keywords/>
  <dc:description/>
  <cp:lastModifiedBy>Cory Arnett</cp:lastModifiedBy>
  <cp:revision>3</cp:revision>
  <dcterms:created xsi:type="dcterms:W3CDTF">2020-10-21T16:38:00Z</dcterms:created>
  <dcterms:modified xsi:type="dcterms:W3CDTF">2020-10-21T17:04:00Z</dcterms:modified>
</cp:coreProperties>
</file>